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covariate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mographics covariate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cker et al. (2020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DD 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.03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.03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.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.02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.0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.0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.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.00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.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.00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.6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.002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.00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4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 (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 (.00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.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.00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 (.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 (.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 (.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3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.00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.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.00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.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.00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9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.00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.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.05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.00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.9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 (.00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8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 (.03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.00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.7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.8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.7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.9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.5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 (.02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.3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.03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4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.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9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.04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4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8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.02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 (.9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.01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 (.9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.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.160)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aq ~ 1 + moca + updrs_iii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aq ~ 1 + moca + updrs_iii + sex + age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faq ~ 1 + moca + updrs_iii + sex + age + pd_duration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faq ~ 1 + moca + updrs_iii + sex + age + ledd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assessed in medication ON state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: number of patients included; values in MoCA and UPDRS-III columns represent standardised regression coefficients with p-value from t-test for each coefficient equalling zero in brackets; in the original, Becker et al. (2020) used the model used in the third column group and report significant MoCA effects for items 1, 2, 7 and 9, and significant UPDRS-III effects for items 3, 4, 5, 6, 7 and 10; *p &lt; 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6T11:16:38Z</dcterms:created>
  <dcterms:modified xsi:type="dcterms:W3CDTF">2024-03-16T11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